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ccarbajal16.github.io/manuscript-template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carbajal16.github.io/manuscript-template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6T04:19:32Z</dcterms:created>
  <dcterms:modified xsi:type="dcterms:W3CDTF">2024-04-26T04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